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2058" w:rsidRDefault="00372058">
      <w:pPr>
        <w:pStyle w:val="Author"/>
      </w:pPr>
      <w:r w:rsidRPr="00372058">
        <w:drawing>
          <wp:inline distT="0" distB="0" distL="0" distR="0">
            <wp:extent cx="5972810" cy="2046605"/>
            <wp:effectExtent l="0" t="0" r="0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2046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2058" w:rsidRPr="00854790" w:rsidRDefault="00372058" w:rsidP="00372058">
      <w:pPr>
        <w:pStyle w:val="Titre"/>
      </w:pPr>
      <w:r w:rsidRPr="00854790">
        <w:t>Untitled</w:t>
      </w:r>
    </w:p>
    <w:p w:rsidR="00730E40" w:rsidRDefault="00F9439D">
      <w:pPr>
        <w:pStyle w:val="Author"/>
      </w:pPr>
      <w:bookmarkStart w:id="0" w:name="_GoBack"/>
      <w:bookmarkEnd w:id="0"/>
      <w:r>
        <w:t>Inspection</w:t>
      </w:r>
    </w:p>
    <w:p w:rsidR="00730E40" w:rsidRDefault="00F9439D">
      <w:pPr>
        <w:pStyle w:val="Date"/>
      </w:pPr>
      <w:r>
        <w:t>14/10/2018</w:t>
      </w:r>
    </w:p>
    <w:p w:rsidR="00730E40" w:rsidRPr="00AD01F4" w:rsidRDefault="00F9439D">
      <w:pPr>
        <w:pStyle w:val="Titre2"/>
        <w:rPr>
          <w:lang w:val="en-US"/>
        </w:rPr>
      </w:pPr>
      <w:bookmarkStart w:id="1" w:name="r-markdown"/>
      <w:r w:rsidRPr="00AD01F4">
        <w:rPr>
          <w:lang w:val="en-US"/>
        </w:rPr>
        <w:t>R Markdown</w:t>
      </w:r>
      <w:bookmarkEnd w:id="1"/>
    </w:p>
    <w:p w:rsidR="00730E40" w:rsidRDefault="00F9439D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Lienhypertexte"/>
          </w:rPr>
          <w:t>http://rmarkdown.rstudio.com</w:t>
        </w:r>
      </w:hyperlink>
      <w:r>
        <w:t>.</w:t>
      </w:r>
    </w:p>
    <w:p w:rsidR="00730E40" w:rsidRDefault="00F9439D">
      <w:pPr>
        <w:pStyle w:val="Corpsdetexte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730E40" w:rsidRDefault="00F9439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730E40" w:rsidRDefault="00F9439D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730E40" w:rsidRPr="00AD01F4" w:rsidRDefault="00F9439D">
      <w:pPr>
        <w:pStyle w:val="Titre2"/>
        <w:rPr>
          <w:lang w:val="en-US"/>
        </w:rPr>
      </w:pPr>
      <w:bookmarkStart w:id="2" w:name="including-plots"/>
      <w:r w:rsidRPr="00AD01F4">
        <w:rPr>
          <w:lang w:val="en-US"/>
        </w:rPr>
        <w:t>Including Plots</w:t>
      </w:r>
      <w:bookmarkEnd w:id="2"/>
    </w:p>
    <w:p w:rsidR="00730E40" w:rsidRDefault="00F9439D">
      <w:pPr>
        <w:pStyle w:val="FirstParagraph"/>
      </w:pPr>
      <w:r>
        <w:t>You can also embed plots, for example:</w:t>
      </w:r>
    </w:p>
    <w:p w:rsidR="00730E40" w:rsidRDefault="00F9439D">
      <w:pPr>
        <w:pStyle w:val="Corpsdetexte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ndoc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0E40" w:rsidRDefault="00F9439D">
      <w:pPr>
        <w:pStyle w:val="Corpsdetexte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730E40">
      <w:headerReference w:type="default" r:id="rId10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06DDD" w:rsidRDefault="00C06DDD">
      <w:pPr>
        <w:spacing w:after="0"/>
      </w:pPr>
      <w:r>
        <w:separator/>
      </w:r>
    </w:p>
  </w:endnote>
  <w:endnote w:type="continuationSeparator" w:id="0">
    <w:p w:rsidR="00C06DDD" w:rsidRDefault="00C06D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06DDD" w:rsidRDefault="00C06DDD">
      <w:r>
        <w:separator/>
      </w:r>
    </w:p>
  </w:footnote>
  <w:footnote w:type="continuationSeparator" w:id="0">
    <w:p w:rsidR="00C06DDD" w:rsidRDefault="00C06D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D01F4" w:rsidRDefault="00AD01F4" w:rsidP="00AD01F4">
    <w:pPr>
      <w:pStyle w:val="En-tt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520B1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98C807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5A85FE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76CFF9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3BC7E3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A8EF4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094CB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346D10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1A74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864AB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CF878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C900B4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72058"/>
    <w:rsid w:val="004E29B3"/>
    <w:rsid w:val="00590D07"/>
    <w:rsid w:val="00730E40"/>
    <w:rsid w:val="00784D58"/>
    <w:rsid w:val="00854790"/>
    <w:rsid w:val="008D6863"/>
    <w:rsid w:val="00AD01F4"/>
    <w:rsid w:val="00B86B75"/>
    <w:rsid w:val="00BC48D5"/>
    <w:rsid w:val="00C06DDD"/>
    <w:rsid w:val="00C36279"/>
    <w:rsid w:val="00CC142D"/>
    <w:rsid w:val="00E315A3"/>
    <w:rsid w:val="00F9439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C2C35B6"/>
  <w15:docId w15:val="{7E44FA60-78A1-4A03-824B-A89133E73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854790"/>
    <w:pPr>
      <w:keepNext/>
      <w:keepLines/>
      <w:spacing w:before="200" w:after="0"/>
      <w:outlineLvl w:val="1"/>
    </w:pPr>
    <w:rPr>
      <w:rFonts w:ascii="Arial Narrow" w:eastAsiaTheme="majorEastAsia" w:hAnsi="Arial Narrow" w:cstheme="majorBidi"/>
      <w:b/>
      <w:bCs/>
      <w:color w:val="4F81BD" w:themeColor="accent1"/>
      <w:sz w:val="32"/>
      <w:szCs w:val="32"/>
      <w:u w:val="single"/>
      <w:lang w:val="fr-FR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autoRedefine/>
    <w:qFormat/>
    <w:rsid w:val="00372058"/>
    <w:pPr>
      <w:keepNext/>
      <w:keepLines/>
      <w:pBdr>
        <w:top w:val="single" w:sz="12" w:space="1" w:color="auto"/>
        <w:bottom w:val="single" w:sz="12" w:space="1" w:color="auto"/>
      </w:pBdr>
      <w:shd w:val="clear" w:color="auto" w:fill="EEECE1" w:themeFill="background2"/>
      <w:spacing w:before="480" w:after="240"/>
      <w:jc w:val="center"/>
    </w:pPr>
    <w:rPr>
      <w:rFonts w:ascii="Arial Narrow" w:eastAsiaTheme="majorEastAsia" w:hAnsi="Arial Narrow" w:cstheme="majorBidi"/>
      <w:b/>
      <w:bCs/>
      <w:color w:val="365F91" w:themeColor="accent1" w:themeShade="BF"/>
      <w:sz w:val="40"/>
      <w:szCs w:val="36"/>
      <w:lang w:val="fr-FR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rpsdetexteCar">
    <w:name w:val="Corps de texte Car"/>
    <w:basedOn w:val="Policepardfaut"/>
    <w:link w:val="Corpsdetexte"/>
    <w:rsid w:val="00854790"/>
  </w:style>
  <w:style w:type="paragraph" w:styleId="En-tte">
    <w:name w:val="header"/>
    <w:basedOn w:val="Normal"/>
    <w:link w:val="En-tteCar"/>
    <w:unhideWhenUsed/>
    <w:rsid w:val="00AD01F4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AD01F4"/>
  </w:style>
  <w:style w:type="paragraph" w:styleId="Pieddepage">
    <w:name w:val="footer"/>
    <w:basedOn w:val="Normal"/>
    <w:link w:val="PieddepageCar"/>
    <w:unhideWhenUsed/>
    <w:rsid w:val="00AD01F4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AD01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2</Words>
  <Characters>786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Inspection</dc:creator>
  <cp:keywords/>
  <cp:lastModifiedBy>Komlan Nouwokpo Samati</cp:lastModifiedBy>
  <cp:revision>2</cp:revision>
  <dcterms:created xsi:type="dcterms:W3CDTF">2018-11-29T16:33:00Z</dcterms:created>
  <dcterms:modified xsi:type="dcterms:W3CDTF">2018-11-29T16:33:00Z</dcterms:modified>
</cp:coreProperties>
</file>